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AA26D2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Name –Harsh Sharma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 w:rsidR="004D63F9"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-9915102117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–E6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AA26D2">
        <w:rPr>
          <w:rFonts w:ascii="Times New Roman" w:hAnsi="Times New Roman" w:cs="Times New Roman"/>
          <w:sz w:val="28"/>
          <w:szCs w:val="28"/>
        </w:rPr>
        <w:t>7838433416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AA26D2">
        <w:rPr>
          <w:rFonts w:ascii="Times New Roman" w:hAnsi="Times New Roman" w:cs="Times New Roman"/>
          <w:sz w:val="28"/>
          <w:szCs w:val="28"/>
        </w:rPr>
        <w:t>–</w:t>
      </w:r>
      <w:proofErr w:type="spellStart"/>
      <w:proofErr w:type="gramStart"/>
      <w:r w:rsidR="00AA26D2">
        <w:rPr>
          <w:rFonts w:ascii="Times New Roman" w:hAnsi="Times New Roman" w:cs="Times New Roman"/>
          <w:sz w:val="28"/>
          <w:szCs w:val="28"/>
        </w:rPr>
        <w:t>Byjus</w:t>
      </w:r>
      <w:proofErr w:type="spellEnd"/>
      <w:r w:rsidR="00AA26D2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AA26D2">
        <w:rPr>
          <w:rFonts w:ascii="Times New Roman" w:hAnsi="Times New Roman" w:cs="Times New Roman"/>
          <w:sz w:val="28"/>
          <w:szCs w:val="28"/>
        </w:rPr>
        <w:t xml:space="preserve">Business Development Associate) 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AA26D2" w:rsidRDefault="00AA26D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. Tell me about your projects?</w:t>
      </w:r>
    </w:p>
    <w:p w:rsidR="004D63F9" w:rsidRDefault="00AA26D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2. Why you did Engineering?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AA26D2" w:rsidRDefault="00AA26D2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Q1. Sell me the product of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byju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>?</w:t>
      </w:r>
    </w:p>
    <w:p w:rsidR="00AA26D2" w:rsidRDefault="00AA26D2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Q2. Sell the product to someone who is more convinced with tutor than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byju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?</w:t>
      </w:r>
      <w:proofErr w:type="gramEnd"/>
    </w:p>
    <w:p w:rsidR="00AA26D2" w:rsidRDefault="00AA26D2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3. What should we to better our product?</w:t>
      </w:r>
    </w:p>
    <w:p w:rsidR="00AA26D2" w:rsidRDefault="00AA26D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4. Are you interested in door to door job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AA26D2">
        <w:rPr>
          <w:rFonts w:ascii="Times New Roman" w:hAnsi="Times New Roman" w:cs="Times New Roman"/>
          <w:b/>
          <w:bCs/>
          <w:sz w:val="24"/>
          <w:szCs w:val="24"/>
        </w:rPr>
        <w:t xml:space="preserve"> Views On smart City and do we want them?</w:t>
      </w:r>
      <w:bookmarkStart w:id="0" w:name="_GoBack"/>
      <w:bookmarkEnd w:id="0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qQUAOoxSKiwAAAA="/>
  </w:docVars>
  <w:rsids>
    <w:rsidRoot w:val="004D63F9"/>
    <w:rsid w:val="00274FB8"/>
    <w:rsid w:val="004D63F9"/>
    <w:rsid w:val="00735037"/>
    <w:rsid w:val="00810F0C"/>
    <w:rsid w:val="009303BA"/>
    <w:rsid w:val="009C5B99"/>
    <w:rsid w:val="00AA26D2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17B59E-8314-4B99-883B-FCFCC12B3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hp</cp:lastModifiedBy>
  <cp:revision>2</cp:revision>
  <dcterms:created xsi:type="dcterms:W3CDTF">2018-12-18T14:30:00Z</dcterms:created>
  <dcterms:modified xsi:type="dcterms:W3CDTF">2018-12-18T14:30:00Z</dcterms:modified>
</cp:coreProperties>
</file>